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2"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ogotá, Colombia</w:t>
      </w:r>
    </w:p>
    <w:bookmarkStart w:id="21" w:name="dear-hiring-manager"/>
    <w:p>
      <w:pPr>
        <w:pStyle w:val="Heading2"/>
      </w:pPr>
      <w:r>
        <w:t xml:space="preserve">Dear Hiring Manager,</w:t>
      </w:r>
    </w:p>
    <w:p>
      <w:pPr>
        <w:pStyle w:val="FirstParagraph"/>
      </w:pPr>
      <w:r>
        <w:t xml:space="preserve">I am writing to express my interest in the Electrical Engineer position at [Company Name] in Bogotá, Colombia. As a highly motivated and experienced electrical engineer with a deep understanding of power systems, renewable energy solutions, and infrastructure development, I am eager to contribute my expertise to support the growing needs of Colombia’s capital city. With over [X years] of experience in designing and implementing electrical systems tailored for urban environments like Bogotá, I am confident in my ability to add value to your team while aligning with the unique challenges and opportunities present in this dynamic region.</w:t>
      </w:r>
    </w:p>
    <w:p>
      <w:pPr>
        <w:pStyle w:val="BodyText"/>
      </w:pPr>
      <w:r>
        <w:t xml:space="preserve">My professional journey as an Electrical Engineer has been driven by a commitment to innovation, sustainability, and excellence. Over the years, I have worked on projects that span from residential and commercial power distribution to industrial automation and smart grid technologies. In Bogotá, where the demand for reliable energy solutions is growing due to rapid urbanization and technological advancements, my skills in designing efficient electrical systems are particularly relevant. Whether it’s optimizing energy consumption in high-density areas or integrating renewable energy sources into existing grids, I have consistently delivered results that prioritize both technical precision and environmental responsibility.</w:t>
      </w:r>
    </w:p>
    <w:p>
      <w:pPr>
        <w:pStyle w:val="BodyText"/>
      </w:pPr>
      <w:r>
        <w:t xml:space="preserve">One of the key aspects of my experience that aligns with Colombia Bogotá’s needs is my focus on infrastructure development. As a city with a population exceeding 7 million people, Bogotá requires robust electrical systems to support its transportation networks, public services, and emerging tech industries. I have previously collaborated on projects involving substation design, power line maintenance, and energy efficiency audits for large-scale facilities. These experiences have equipped me with the technical knowledge and problem-solving skills necessary to address the complex demands of urban electrical engineering in a country like Colombia.</w:t>
      </w:r>
    </w:p>
    <w:p>
      <w:pPr>
        <w:pStyle w:val="BodyText"/>
      </w:pPr>
      <w:r>
        <w:t xml:space="preserve">Additionally, my work in renewable energy has prepared me to contribute to Bogotá’s efforts in adopting sustainable practices. Colombia has made significant strides in promoting clean energy, and I have been actively involved in projects that integrate solar and wind power into existing infrastructure. For example, I recently led a team to design a hybrid solar-diesel system for a rural community near Bogotá, which reduced reliance on fossil fuels while ensuring uninterrupted power supply. This project not only demonstrated my technical capabilities but also highlighted my ability to adapt solutions to local conditions—a critical factor in the diverse environments of Colombia.</w:t>
      </w:r>
    </w:p>
    <w:p>
      <w:pPr>
        <w:pStyle w:val="BodyText"/>
      </w:pPr>
      <w:r>
        <w:t xml:space="preserve">Colombia Bogotá’s unique combination of cultural vibrancy and technological progress makes it an ideal location for engineers who seek to make a meaningful impact. As an Electrical Engineer, I am particularly drawn to the opportunity to work on projects that enhance the quality of life for residents while supporting economic growth. My understanding of Colombian engineering standards, combined with my fluency in Spanish and familiarity with local regulations, ensures that I can seamlessly integrate into your team and contribute from day one.</w:t>
      </w:r>
    </w:p>
    <w:p>
      <w:pPr>
        <w:pStyle w:val="BodyText"/>
      </w:pPr>
      <w:r>
        <w:t xml:space="preserve">What sets me apart is my passion for continuous learning and adaptability. The field of electrical engineering is constantly evolving, and I stay updated through professional development courses, industry certifications (such as [relevant certifications]), and collaboration with peers in the Bogotá engineering community. I am also committed to fostering teamwork and mentorship, as I believe that successful projects are built on strong communication and shared expertise. Whether working alongside senior engineers or guiding junior team members, I strive to create a collaborative environment where innovation thrives.</w:t>
      </w:r>
    </w:p>
    <w:p>
      <w:pPr>
        <w:pStyle w:val="BodyText"/>
      </w:pPr>
      <w:r>
        <w:t xml:space="preserve">Bogotá’s role as a hub for technology, education, and industry presents exciting challenges for electrical engineers. From modernizing the city’s public transit systems to expanding access to reliable electricity in underserved areas, there are countless opportunities to drive progress. I am particularly interested in contributing to initiatives that leverage smart technologies and data-driven solutions to optimize energy use and reduce environmental impact. My background in [specific area, e.g., power systems, automation, or renewable energy] positions me well to support such goals.</w:t>
      </w:r>
    </w:p>
    <w:p>
      <w:pPr>
        <w:pStyle w:val="BodyText"/>
      </w:pPr>
      <w:r>
        <w:t xml:space="preserve">As an Electrical Engineer with a strong work ethic and a dedication to excellence, I am eager to bring my skills and enthusiasm to [Company Name]. I am confident that my technical expertise, combined with my ability to thrive in fast-paced environments, will make me a valuable asset to your organization. I would welcome the opportunity to discuss how my experience aligns with your needs and how I can contribute to the continued success of your projects in Colombia Bogotá.</w:t>
      </w:r>
    </w:p>
    <w:p>
      <w:pPr>
        <w:pStyle w:val="BodyText"/>
      </w:pPr>
      <w:r>
        <w:t xml:space="preserve">Thank you for considering my application. I look forward to the possibility of contributing to [Company Name]’s mission and helping shape the future of electrical engineering in this vibrant city.</w:t>
      </w:r>
    </w:p>
    <w:p>
      <w:pPr>
        <w:pStyle w:val="BodyText"/>
      </w:pPr>
      <w:r>
        <w:t xml:space="preserve">Sincerely,</w:t>
      </w:r>
      <w:r>
        <w:br/>
      </w:r>
      <w:r>
        <w:t xml:space="preserve">[Your Full Name]</w:t>
      </w:r>
      <w:r>
        <w:br/>
      </w:r>
      <w:r>
        <w:t xml:space="preserve">[Signature (if printed version)]</w:t>
      </w:r>
    </w:p>
    <w:bookmarkStart w:id="20" w:name="enclosures"/>
    <w:p>
      <w:pPr>
        <w:pStyle w:val="Heading3"/>
      </w:pPr>
      <w:r>
        <w:t xml:space="preserve">Enclosures:</w:t>
      </w:r>
    </w:p>
    <w:p>
      <w:pPr>
        <w:numPr>
          <w:ilvl w:val="0"/>
          <w:numId w:val="1001"/>
        </w:numPr>
        <w:pStyle w:val="Compact"/>
      </w:pPr>
      <w:r>
        <w:t xml:space="preserve">Curriculum Vitae</w:t>
      </w:r>
    </w:p>
    <w:p>
      <w:pPr>
        <w:numPr>
          <w:ilvl w:val="0"/>
          <w:numId w:val="1001"/>
        </w:numPr>
        <w:pStyle w:val="Compact"/>
      </w:pPr>
      <w:r>
        <w:t xml:space="preserve">Certifications</w:t>
      </w:r>
    </w:p>
    <w:p>
      <w:pPr>
        <w:numPr>
          <w:ilvl w:val="0"/>
          <w:numId w:val="1001"/>
        </w:numPr>
        <w:pStyle w:val="Compact"/>
      </w:pPr>
      <w:r>
        <w:t xml:space="preserve">Referenc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Cover Letter - Colombia Bogotá</dc:title>
  <dc:creator/>
  <dc:language>en</dc:language>
  <cp:keywords/>
  <dcterms:created xsi:type="dcterms:W3CDTF">2025-12-09T06:41:19Z</dcterms:created>
  <dcterms:modified xsi:type="dcterms:W3CDTF">2025-12-09T06:41:19Z</dcterms:modified>
</cp:coreProperties>
</file>

<file path=docProps/custom.xml><?xml version="1.0" encoding="utf-8"?>
<Properties xmlns="http://schemas.openxmlformats.org/officeDocument/2006/custom-properties" xmlns:vt="http://schemas.openxmlformats.org/officeDocument/2006/docPropsVTypes"/>
</file>